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bookmarkStart w:id="21" w:name="X21c8de07ef51c02d427caf419bc11dde350a09e"/>
    <w:p>
      <w:pPr>
        <w:pStyle w:val="Heading1"/>
      </w:pPr>
      <w:r>
        <w:t xml:space="preserve">Internship Application Letter for Electrical Engineer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Team</w:t>
      </w:r>
      <w:r>
        <w:br/>
      </w:r>
      <w:r>
        <w:t xml:space="preserve">[Company Name, if known - otherwise "Internship Department"]</w:t>
      </w:r>
      <w:r>
        <w:br/>
      </w:r>
      <w:r>
        <w:t xml:space="preserve">Amsterdam Innovation Hub</w:t>
      </w:r>
      <w:r>
        <w:br/>
      </w:r>
      <w:r>
        <w:t xml:space="preserve">Amstelplein 138</w:t>
      </w:r>
      <w:r>
        <w:br/>
      </w:r>
      <w:r>
        <w:t xml:space="preserve">1096 BA Amsterdam</w:t>
      </w:r>
      <w:r>
        <w:br/>
      </w:r>
      <w:r>
        <w:t xml:space="preserve">Netherlands</w:t>
      </w:r>
    </w:p>
    <w:bookmarkStart w:id="20" w:name="X9b56cb07e4d0cb67230a9b6c74802f7f39df2ab"/>
    <w:p>
      <w:pPr>
        <w:pStyle w:val="Heading2"/>
      </w:pPr>
      <w:r>
        <w:t xml:space="preserve">Subject: Application for Electrical Engineer Internship Position</w:t>
      </w:r>
    </w:p>
    <w:p>
      <w:pPr>
        <w:pStyle w:val="FirstParagraph"/>
      </w:pPr>
      <w:r>
        <w:t xml:space="preserve">Dear Hiring Team,</w:t>
      </w:r>
    </w:p>
    <w:p>
      <w:pPr>
        <w:pStyle w:val="BodyText"/>
      </w:pPr>
      <w:r>
        <w:t xml:space="preserve">With profound enthusiasm, I am submitting my application as an Electrical Engineer intern for the upcoming summer internship program at your esteemed organization in Amsterdam, Netherlands. As a final-year Bachelor’s student in Electrical Engineering at Delft University of Technology with a specialization in Power Systems and Sustainable Energy Solutions, I have meticulously aligned my academic pursuits and technical skills with the innovative trajectory of Dutch engineering firms. My aspiration to contribute to the Netherlands' leadership in renewable energy infrastructure—particularly within Amsterdam's dynamic technological ecosystem—makes this internship an indispensable next step in my professional development.</w:t>
      </w:r>
    </w:p>
    <w:p>
      <w:pPr>
        <w:pStyle w:val="BodyText"/>
      </w:pPr>
      <w:r>
        <w:t xml:space="preserve">My academic journey has been rigorously focused on electrical systems that directly resonate with the challenges and opportunities shaping the Netherlands' energy transition. Courses such as "Smart Grid Technologies," "Renewable Energy Integration," and "Power Electronics for Sustainable Systems" equipped me with hands-on experience using industry-standard tools like MATLAB/Simulink, AutoCAD Electrical, and PSCAD for modeling complex power networks. In my capstone project at TU Delft, I designed a microgrid prototype integrating solar PV arrays and battery storage systems optimized for urban environments—a project that directly mirrors the smart energy initiatives driving Amsterdam’s sustainability agenda. This work required meticulous analysis of grid stability under variable renewable generation, a critical concern for Dutch utilities like Eneco and Alliander as they modernize infrastructure across the Netherlands.</w:t>
      </w:r>
    </w:p>
    <w:p>
      <w:pPr>
        <w:pStyle w:val="BodyText"/>
      </w:pPr>
      <w:r>
        <w:t xml:space="preserve">What deeply motivates my application is the unique convergence of technological innovation and environmental stewardship in the Netherlands’ engineering landscape. Amsterdam’s ambition to become carbon-neutral by 2050, supported by initiatives like the Amsterdam Smart City program, creates an unparalleled environment for Electrical Engineers to address real-world energy challenges. I have closely followed how companies such as Siemens Energy and ABB are deploying cutting-edge solutions—including offshore wind integration and AI-driven grid management—in the Dutch market. My internship at [Previous Company/University Lab] involved collaborating on a pilot project optimizing transformer efficiency for urban distribution networks, where I developed a fault detection algorithm that reduced downtime by 18%. This experience solidified my ability to translate theoretical knowledge into actionable engineering improvements, a skill I am eager to refine within your organization.</w:t>
      </w:r>
    </w:p>
    <w:p>
      <w:pPr>
        <w:pStyle w:val="BodyText"/>
      </w:pPr>
      <w:r>
        <w:t xml:space="preserve">My proficiency extends beyond technical domains. As an international student with fluency in English and basic Dutch (A2 level), I thrive in multicultural settings—a necessity for effective collaboration across the Netherlands’ global engineering teams. During my exchange semester at the University of Twente, I co-led a cross-cultural project team developing energy-efficient lighting solutions for public housing, navigating language barriers while delivering results on schedule. This experience underscored my adaptability and commitment to workplace harmony—principles deeply valued in Dutch corporate culture where direct communication and consensus-driven approaches are paramount. I also actively engage with the Amsterdam engineering community through events hosted by the Nederlandse Vereniging van Elektrotechnische Ingenieurs (NVE), demonstrating my proactive integration into the local professional ecosystem.</w:t>
      </w:r>
    </w:p>
    <w:p>
      <w:pPr>
        <w:pStyle w:val="BodyText"/>
      </w:pPr>
      <w:r>
        <w:t xml:space="preserve">Amsterdam’s position as a European hub for green technology makes it an ideal setting to launch my career. The city’s concentration of innovation centers—from the Amsterdam Science Park to the Deltares research institute—fosters rapid knowledge exchange and practical application of emerging technologies. I am particularly drawn to your organization’s work on [Mention Specific Project/Technology if known, e.g., "hydrogen-based energy storage systems" or "AI-optimized urban power distribution"]. As an Electrical Engineer intern, I aim to support such initiatives through my analytical rigor and eagerness to learn from industry experts. My resume details additional competencies including PLC programming (Siemens S7), safety compliance (IEC 61850), and data visualization using Python—skills I am confident will add immediate value during the internship period.</w:t>
      </w:r>
    </w:p>
    <w:p>
      <w:pPr>
        <w:pStyle w:val="BodyText"/>
      </w:pPr>
      <w:r>
        <w:t xml:space="preserve">Furthermore, I recognize that successful internships in the Netherlands require not only technical competence but also cultural alignment. The Dutch work ethic emphasizes autonomy, accountability, and continuous improvement—values I embody through my self-directed research on HVDC transmission systems for offshore wind farms. I am prepared to embrace the Dutch approach to professional life: collaborative yet direct, innovative yet pragmatic. My commitment to sustainability is equally strong; having volunteered with Greenpeace Netherlands’ "Energy Transition Roadshow," I understand the societal impact of engineering decisions in this field.</w:t>
      </w:r>
    </w:p>
    <w:p>
      <w:pPr>
        <w:pStyle w:val="BodyText"/>
      </w:pPr>
      <w:r>
        <w:t xml:space="preserve">My application represents more than a request for an internship—it is a strategic step toward contributing meaningfully to the Netherlands’ energy future. Amsterdam’s commitment to pioneering sustainable solutions provides the perfect foundation for me to grow as an Electrical Engineer while supporting your mission. I am deeply impressed by [Company Name]’s reputation for fostering talent through mentorship and hands-on projects, and I am eager to bring my technical skills, adaptability, and passion for renewable energy to your team.</w:t>
      </w:r>
    </w:p>
    <w:p>
      <w:pPr>
        <w:pStyle w:val="BodyText"/>
      </w:pPr>
      <w:r>
        <w:t xml:space="preserve">Thank you for considering my application as part of the upcoming Internship Application Letter process. I welcome the opportunity to discuss how my background in Electrical Engineering aligns with your internship program’s goals during an interview. I am available at your earliest convenience and have attached my resume for further detail. My visa status is clear (eligible for a Netherlands internship visa), and I am prepared to relocate to Amsterdam immediately upon accepta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6-04-28T05:35:43Z</dcterms:created>
  <dcterms:modified xsi:type="dcterms:W3CDTF">2026-04-28T05:35:43Z</dcterms:modified>
</cp:coreProperties>
</file>

<file path=docProps/custom.xml><?xml version="1.0" encoding="utf-8"?>
<Properties xmlns="http://schemas.openxmlformats.org/officeDocument/2006/custom-properties" xmlns:vt="http://schemas.openxmlformats.org/officeDocument/2006/docPropsVTypes"/>
</file>